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F9B762A" w:rsidR="007B4A91" w:rsidRDefault="00405C30">
      <w:pPr>
        <w:rPr>
          <w:sz w:val="28"/>
          <w:szCs w:val="28"/>
        </w:rPr>
      </w:pPr>
      <w:r>
        <w:rPr>
          <w:sz w:val="28"/>
          <w:szCs w:val="28"/>
        </w:rPr>
        <w:t>Penalty Shootout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3CF0FA1" w:rsidR="007B4A91" w:rsidRDefault="00405C30">
      <w:pPr>
        <w:ind w:left="720"/>
        <w:rPr>
          <w:sz w:val="28"/>
          <w:szCs w:val="28"/>
        </w:rPr>
      </w:pPr>
      <w:r>
        <w:rPr>
          <w:sz w:val="28"/>
          <w:szCs w:val="28"/>
        </w:rPr>
        <w:t>To score more goals than the opponent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0CE4D2A" w:rsidR="007B4A91" w:rsidRDefault="00405C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xtra time has just finished and both teams are tied. Lead your </w:t>
      </w:r>
      <w:proofErr w:type="gramStart"/>
      <w:r>
        <w:rPr>
          <w:sz w:val="28"/>
          <w:szCs w:val="28"/>
        </w:rPr>
        <w:t>team</w:t>
      </w:r>
      <w:proofErr w:type="gramEnd"/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2F69ECA" w:rsidR="007B4A91" w:rsidRDefault="00405C30">
      <w:pPr>
        <w:ind w:left="720"/>
        <w:rPr>
          <w:sz w:val="28"/>
          <w:szCs w:val="28"/>
        </w:rPr>
      </w:pPr>
      <w:r>
        <w:rPr>
          <w:sz w:val="28"/>
          <w:szCs w:val="28"/>
        </w:rPr>
        <w:t>To victory in the penalty shootout.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10FD93" w:rsidR="007B4A91" w:rsidRDefault="00405C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nalty tak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3D4AAE4" w:rsidR="007B4A91" w:rsidRDefault="00405C3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and try score penalt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B2843E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B5C4FB5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D4FB8B6" w:rsidR="007B4A91" w:rsidRDefault="00405C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eep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DB904DF" w:rsidR="007B4A91" w:rsidRDefault="00405C3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e the ball from going in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4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8DF552B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6C581B">
        <w:t>By making it harder to score each time you score a goal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02DF577A" w:rsidR="007B4A91" w:rsidRDefault="006C581B">
      <w:pPr>
        <w:ind w:left="720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C50FBC8" wp14:editId="2EC62753">
            <wp:extent cx="5943600" cy="33051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05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19433535">
    <w:abstractNumId w:val="0"/>
  </w:num>
  <w:num w:numId="2" w16cid:durableId="1755011252">
    <w:abstractNumId w:val="1"/>
  </w:num>
  <w:num w:numId="3" w16cid:durableId="1577132287">
    <w:abstractNumId w:val="3"/>
  </w:num>
  <w:num w:numId="4" w16cid:durableId="101006789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05C30"/>
    <w:rsid w:val="00556965"/>
    <w:rsid w:val="006C581B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ck Tairi</dc:creator>
  <cp:lastModifiedBy>Zayn Tairi</cp:lastModifiedBy>
  <cp:revision>2</cp:revision>
  <dcterms:created xsi:type="dcterms:W3CDTF">2023-01-30T07:13:00Z</dcterms:created>
  <dcterms:modified xsi:type="dcterms:W3CDTF">2023-01-30T07:13:00Z</dcterms:modified>
</cp:coreProperties>
</file>